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04D6648B" w:rsidR="00A010C6" w:rsidRPr="00A010C6" w:rsidRDefault="00A010C6" w:rsidP="00A010C6">
      <w:pPr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Hyperlink"/>
            <w:noProof/>
          </w:rPr>
          <w:t>"C#  Fundamentals" course @ 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’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CD3BCD">
        <w:rPr>
          <w:rFonts w:ascii="Consolas" w:hAnsi="Consolas" w:cstheme="minorHAnsi"/>
          <w:noProof/>
        </w:rPr>
        <w:t>"</w:t>
      </w:r>
      <w:r w:rsidRPr="00A010C6">
        <w:rPr>
          <w:rFonts w:ascii="Consolas" w:hAnsi="Consolas" w:cstheme="minorHAnsi"/>
          <w:b/>
          <w:noProof/>
          <w:sz w:val="20"/>
        </w:rPr>
        <w:t xml:space="preserve">{phrase} {event} {author} </w:t>
      </w:r>
      <w:r w:rsidR="00475190" w:rsidRPr="00475190">
        <w:rPr>
          <w:rFonts w:ascii="Consolas" w:hAnsi="Consolas"/>
          <w:noProof/>
        </w:rPr>
        <w:t>–</w:t>
      </w:r>
      <w:r w:rsidRPr="00A010C6">
        <w:rPr>
          <w:rFonts w:ascii="Consolas" w:hAnsi="Consolas" w:cstheme="minorHAnsi"/>
          <w:b/>
          <w:noProof/>
          <w:sz w:val="20"/>
        </w:rPr>
        <w:t xml:space="preserve"> {city}</w:t>
      </w:r>
      <w:bookmarkEnd w:id="4"/>
      <w:r w:rsidRPr="00A010C6">
        <w:rPr>
          <w:rFonts w:ascii="Consolas" w:hAnsi="Consolas" w:cstheme="minorHAnsi"/>
          <w:noProof/>
          <w:sz w:val="20"/>
        </w:rPr>
        <w:t>.</w:t>
      </w:r>
      <w:r w:rsidR="00475190" w:rsidRPr="00CD3BCD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A010C6">
        <w:rPr>
          <w:rFonts w:ascii="Consolas" w:hAnsi="Consolas" w:cstheme="minorHAnsi"/>
          <w:b/>
          <w:noProof/>
          <w:sz w:val="20"/>
        </w:rPr>
        <w:t>class</w:t>
      </w:r>
      <w:r w:rsidRPr="00A010C6">
        <w:rPr>
          <w:rFonts w:ascii="Consolas" w:hAnsi="Consolas" w:cstheme="minorHAnsi"/>
          <w:noProof/>
          <w:sz w:val="20"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77777777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 xml:space="preserve">. On the next line,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010C6">
        <w:rPr>
          <w:rFonts w:cstheme="minorHAnsi"/>
          <w:b/>
          <w:noProof/>
        </w:rPr>
        <w:t>n lines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1BE66E0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hange the program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Pr="00A010C6">
        <w:rPr>
          <w:rFonts w:cstheme="minorHAnsi"/>
          <w:noProof/>
        </w:rPr>
        <w:t xml:space="preserve">, 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Pr="00A010C6">
        <w:rPr>
          <w:rFonts w:cstheme="minorHAnsi"/>
          <w:noProof/>
        </w:rPr>
        <w:t xml:space="preserve">,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Finally, you will receive a string: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title</w:t>
      </w:r>
      <w:r w:rsidRPr="00A010C6">
        <w:rPr>
          <w:rFonts w:ascii="Consolas" w:hAnsi="Consolas" w:cstheme="minorHAnsi"/>
          <w:b/>
          <w:noProof/>
          <w:sz w:val="20"/>
        </w:rPr>
        <w:t>", "</w:t>
      </w:r>
      <w:r w:rsidRPr="00BF262B">
        <w:rPr>
          <w:rFonts w:ascii="Consolas" w:hAnsi="Consolas" w:cstheme="minorHAnsi"/>
          <w:b/>
          <w:noProof/>
        </w:rPr>
        <w:t>content</w:t>
      </w:r>
      <w:r w:rsidRPr="00A010C6">
        <w:rPr>
          <w:rFonts w:ascii="Consolas" w:hAnsi="Consolas" w:cstheme="minorHAnsi"/>
          <w:b/>
          <w:noProof/>
          <w:sz w:val="20"/>
        </w:rPr>
        <w:t xml:space="preserve">" </w:t>
      </w:r>
      <w:r w:rsidRPr="00A010C6">
        <w:rPr>
          <w:rFonts w:cstheme="minorHAnsi"/>
          <w:noProof/>
        </w:rPr>
        <w:t>or an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author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A010C6">
        <w:rPr>
          <w:rFonts w:cstheme="minorHAnsi"/>
          <w:noProof/>
        </w:rPr>
        <w:t xml:space="preserve">. You need to </w:t>
      </w:r>
      <w:r w:rsidRPr="00A010C6">
        <w:rPr>
          <w:rFonts w:cstheme="minorHAnsi"/>
          <w:b/>
          <w:noProof/>
        </w:rPr>
        <w:t>order the articles</w:t>
      </w:r>
      <w:r w:rsidRPr="00A010C6">
        <w:rPr>
          <w:rFonts w:cstheme="minorHAnsi"/>
          <w:noProof/>
        </w:rPr>
        <w:t xml:space="preserve"> alphabetically, based on </w:t>
      </w:r>
      <w:r w:rsidRPr="00A010C6">
        <w:rPr>
          <w:rFonts w:cstheme="minorHAnsi"/>
          <w:b/>
          <w:noProof/>
        </w:rPr>
        <w:t>th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given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iteria</w:t>
      </w:r>
      <w:r w:rsidRPr="00A010C6">
        <w:rPr>
          <w:rFonts w:cstheme="minorHAnsi"/>
          <w:noProof/>
        </w:rPr>
        <w:t xml:space="preserve">.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Science - planets: Bill</w:t>
            </w: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1C51259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 - A: author3</w:t>
            </w:r>
          </w:p>
          <w:p w14:paraId="701B8BA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 - B: author2</w:t>
            </w:r>
          </w:p>
          <w:p w14:paraId="6BC8C321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1 - C: author1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514E4D04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 xml:space="preserve">On the first line, you will receive a number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</w:p>
    <w:p w14:paraId="4B28099B" w14:textId="152BE3C5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lastRenderedPageBreak/>
        <w:t xml:space="preserve">On the next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,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5FD08921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72271EE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'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 -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A010C6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6D4F7E">
              <w:rPr>
                <w:rFonts w:ascii="Consolas" w:hAnsi="Consolas" w:cstheme="minorHAnsi"/>
                <w:noProof/>
                <w:sz w:val="18"/>
              </w:rPr>
              <w:t>Tony</w:t>
            </w:r>
            <w:r>
              <w:rPr>
                <w:rFonts w:ascii="Consolas" w:hAnsi="Consolas" w:cstheme="minorHAnsi"/>
                <w:noProof/>
                <w:sz w:val="18"/>
              </w:rPr>
              <w:t xml:space="preserve"> 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A010C6">
              <w:rPr>
                <w:rFonts w:ascii="Consolas" w:hAnsi="Consolas" w:cstheme="minorHAnsi"/>
                <w:b/>
                <w:noProof/>
                <w:sz w:val="18"/>
              </w:rPr>
              <w:t>disband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FB28EB">
              <w:rPr>
                <w:rFonts w:ascii="Consolas" w:hAnsi="Consolas" w:cstheme="minorHAnsi"/>
                <w:noProof/>
                <w:sz w:val="18"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</w:p>
          <w:p w14:paraId="578B8BBA" w14:textId="6C94FE74" w:rsidR="006D4F7E" w:rsidRPr="00A010C6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6D4F7E">
              <w:rPr>
                <w:rFonts w:ascii="Consolas" w:hAnsi="Consolas"/>
                <w:bCs/>
                <w:noProof/>
              </w:rPr>
              <w:t>Tanya</w:t>
            </w:r>
            <w:r w:rsidRPr="00FB28EB">
              <w:rPr>
                <w:rFonts w:ascii="Consolas" w:hAnsi="Consolas" w:cstheme="minorHAnsi"/>
                <w:noProof/>
                <w:sz w:val="18"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65035A9F" w:rsidR="00A010C6" w:rsidRDefault="00A010C6" w:rsidP="00A010C6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After </w:t>
      </w:r>
      <w:r w:rsidR="00531AAF" w:rsidRPr="00531AAF">
        <w:rPr>
          <w:rFonts w:cstheme="minorHAnsi"/>
          <w:noProof/>
        </w:rPr>
        <w:t>When you receive the "</w:t>
      </w:r>
      <w:r w:rsidR="00531AAF" w:rsidRPr="00531AAF">
        <w:rPr>
          <w:rFonts w:cstheme="minorHAnsi"/>
          <w:b/>
          <w:bCs/>
          <w:noProof/>
        </w:rPr>
        <w:t>End</w:t>
      </w:r>
      <w:r w:rsidR="00531AAF" w:rsidRPr="00531AAF">
        <w:rPr>
          <w:rFonts w:cstheme="minorHAnsi"/>
          <w:noProof/>
        </w:rPr>
        <w:t xml:space="preserve">" command, you will start receiving information about some </w:t>
      </w:r>
      <w:r w:rsidR="00531AAF" w:rsidRPr="00531AAF">
        <w:rPr>
          <w:rFonts w:cstheme="minorHAnsi"/>
          <w:b/>
          <w:bCs/>
          <w:noProof/>
        </w:rPr>
        <w:t>vehicles</w:t>
      </w:r>
      <w:r w:rsidR="00531AAF"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Type: {typeOfVehicle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: {modelOfVehicle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: {colorOfVehicle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  <w:tr w:rsidR="00CA691E" w:rsidRPr="00A010C6" w14:paraId="04DF5B26" w14:textId="77777777" w:rsidTr="00967839">
        <w:tc>
          <w:tcPr>
            <w:tcW w:w="4329" w:type="dxa"/>
          </w:tcPr>
          <w:p w14:paraId="2EEAE852" w14:textId="77777777" w:rsidR="00CA691E" w:rsidRDefault="00CA691E" w:rsidP="00967839">
            <w:pPr>
              <w:pStyle w:val="Code"/>
              <w:spacing w:after="0"/>
              <w:rPr>
                <w:rFonts w:cstheme="minorHAnsi"/>
              </w:rPr>
            </w:pP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531AAF">
        <w:rPr>
          <w:rFonts w:asciiTheme="minorHAnsi" w:hAnsiTheme="minorHAnsi"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lastRenderedPageBreak/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…1000]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1ACDF257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,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52E500BA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bookmarkStart w:id="5" w:name="_GoBack"/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  <w:bookmarkEnd w:id="5"/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F90E1B" w14:textId="77777777" w:rsidR="00967288" w:rsidRDefault="00967288" w:rsidP="008068A2">
      <w:pPr>
        <w:spacing w:after="0" w:line="240" w:lineRule="auto"/>
      </w:pPr>
      <w:r>
        <w:separator/>
      </w:r>
    </w:p>
  </w:endnote>
  <w:endnote w:type="continuationSeparator" w:id="0">
    <w:p w14:paraId="7D64BBBA" w14:textId="77777777" w:rsidR="00967288" w:rsidRDefault="009672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6AFF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253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253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6AFF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253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253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C01B6A" w14:textId="77777777" w:rsidR="00967288" w:rsidRDefault="00967288" w:rsidP="008068A2">
      <w:pPr>
        <w:spacing w:after="0" w:line="240" w:lineRule="auto"/>
      </w:pPr>
      <w:r>
        <w:separator/>
      </w:r>
    </w:p>
  </w:footnote>
  <w:footnote w:type="continuationSeparator" w:id="0">
    <w:p w14:paraId="3FA7447E" w14:textId="77777777" w:rsidR="00967288" w:rsidRDefault="009672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56F0"/>
    <w:rsid w:val="000C5361"/>
    <w:rsid w:val="000F0769"/>
    <w:rsid w:val="000F2A9C"/>
    <w:rsid w:val="00103906"/>
    <w:rsid w:val="001275B9"/>
    <w:rsid w:val="00142C75"/>
    <w:rsid w:val="001449E8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53F4"/>
    <w:rsid w:val="00285941"/>
    <w:rsid w:val="002A2D2D"/>
    <w:rsid w:val="002C539D"/>
    <w:rsid w:val="002C71C6"/>
    <w:rsid w:val="002D07CA"/>
    <w:rsid w:val="002E2534"/>
    <w:rsid w:val="002E7656"/>
    <w:rsid w:val="00305122"/>
    <w:rsid w:val="0031721D"/>
    <w:rsid w:val="003230CF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7331A"/>
    <w:rsid w:val="00475190"/>
    <w:rsid w:val="0047640B"/>
    <w:rsid w:val="0047644B"/>
    <w:rsid w:val="00476D4B"/>
    <w:rsid w:val="00491748"/>
    <w:rsid w:val="004A7E77"/>
    <w:rsid w:val="004B0253"/>
    <w:rsid w:val="004C06D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EA3"/>
    <w:rsid w:val="00600083"/>
    <w:rsid w:val="00604363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67288"/>
    <w:rsid w:val="00972C7F"/>
    <w:rsid w:val="00976E46"/>
    <w:rsid w:val="009B4FB4"/>
    <w:rsid w:val="009B5CCB"/>
    <w:rsid w:val="009C0C39"/>
    <w:rsid w:val="009D1805"/>
    <w:rsid w:val="009D542E"/>
    <w:rsid w:val="009E1A09"/>
    <w:rsid w:val="009E5C4E"/>
    <w:rsid w:val="00A010C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14B"/>
    <w:rsid w:val="00B148DD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91E"/>
    <w:rsid w:val="00CB626D"/>
    <w:rsid w:val="00CD3BCD"/>
    <w:rsid w:val="00CD5181"/>
    <w:rsid w:val="00CD7485"/>
    <w:rsid w:val="00CE2360"/>
    <w:rsid w:val="00CE236C"/>
    <w:rsid w:val="00CF0047"/>
    <w:rsid w:val="00D22895"/>
    <w:rsid w:val="00D24166"/>
    <w:rsid w:val="00D3404A"/>
    <w:rsid w:val="00D34284"/>
    <w:rsid w:val="00D4354E"/>
    <w:rsid w:val="00D43F69"/>
    <w:rsid w:val="00D50F79"/>
    <w:rsid w:val="00D54CA1"/>
    <w:rsid w:val="00D73957"/>
    <w:rsid w:val="00D8395C"/>
    <w:rsid w:val="00D910AA"/>
    <w:rsid w:val="00D960C6"/>
    <w:rsid w:val="00DA028F"/>
    <w:rsid w:val="00DA432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16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96D0D"/>
    <w:rsid w:val="00F976AD"/>
    <w:rsid w:val="00FA5EAF"/>
    <w:rsid w:val="00FA6461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3CD7B-5A69-4554-8F93-C3220D937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6</Pages>
  <Words>1500</Words>
  <Characters>855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10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Теодор</cp:lastModifiedBy>
  <cp:revision>50</cp:revision>
  <cp:lastPrinted>2015-10-26T22:35:00Z</cp:lastPrinted>
  <dcterms:created xsi:type="dcterms:W3CDTF">2019-11-12T12:29:00Z</dcterms:created>
  <dcterms:modified xsi:type="dcterms:W3CDTF">2022-02-27T10:04:00Z</dcterms:modified>
  <cp:category>programming; education; software engineering; software development</cp:category>
</cp:coreProperties>
</file>